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1F69" w:rsidRDefault="00001F69" w:rsidP="007A3F9F">
      <w:pPr>
        <w:spacing w:before="288" w:after="96" w:line="288" w:lineRule="atLeast"/>
        <w:outlineLvl w:val="1"/>
        <w:rPr>
          <w:rFonts w:ascii="Helvetica" w:eastAsia="Times New Roman" w:hAnsi="Helvetica" w:cs="Helvetica"/>
          <w:b/>
          <w:bCs/>
          <w:color w:val="454249"/>
          <w:sz w:val="36"/>
          <w:szCs w:val="36"/>
        </w:rPr>
      </w:pPr>
    </w:p>
    <w:p w:rsidR="00364CE3" w:rsidRPr="00364CE3" w:rsidRDefault="00001F69"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BRAND DEVELOPMENT GUIDE</w:t>
      </w:r>
    </w:p>
    <w:p w:rsidR="00001F69" w:rsidRDefault="00001F69" w:rsidP="00364CE3">
      <w:pPr>
        <w:spacing w:after="0" w:line="288" w:lineRule="atLeast"/>
        <w:outlineLvl w:val="1"/>
        <w:rPr>
          <w:rFonts w:eastAsia="Times New Roman" w:cstheme="minorHAnsi"/>
          <w:bCs/>
          <w:color w:val="454249"/>
        </w:rPr>
      </w:pPr>
      <w:r w:rsidRPr="00364CE3">
        <w:rPr>
          <w:rFonts w:eastAsia="Times New Roman" w:cstheme="minorHAnsi"/>
          <w:bCs/>
          <w:color w:val="454249"/>
        </w:rPr>
        <w:t>Please supply the following information to assist us develop a comprehensive brief and a clear way forward in the development of your brand.</w:t>
      </w:r>
    </w:p>
    <w:p w:rsidR="00364CE3" w:rsidRPr="00364CE3" w:rsidRDefault="00364CE3" w:rsidP="00364CE3">
      <w:pPr>
        <w:spacing w:after="0" w:line="288" w:lineRule="atLeast"/>
        <w:outlineLvl w:val="1"/>
        <w:rPr>
          <w:rFonts w:eastAsia="Times New Roman" w:cstheme="minorHAnsi"/>
          <w:b/>
          <w:bCs/>
          <w:color w:val="454249"/>
        </w:rPr>
      </w:pPr>
    </w:p>
    <w:p w:rsidR="007A3F9F" w:rsidRPr="00364CE3" w:rsidRDefault="007A3F9F"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Brand Values</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1.     </w:t>
      </w:r>
      <w:r w:rsidRPr="00364CE3">
        <w:rPr>
          <w:rFonts w:eastAsia="Times New Roman" w:cstheme="minorHAnsi"/>
          <w:b/>
          <w:bCs/>
          <w:color w:val="454249"/>
        </w:rPr>
        <w:t>Company mission statement:</w:t>
      </w:r>
      <w:r w:rsidRPr="00364CE3">
        <w:rPr>
          <w:rFonts w:eastAsia="Times New Roman" w:cstheme="minorHAnsi"/>
          <w:color w:val="454249"/>
        </w:rPr>
        <w:t> This is a sentence or two that explains your company’s goals. It should also weave in some information about what your organization is and why it exists.</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2.    </w:t>
      </w:r>
      <w:r w:rsidRPr="00364CE3">
        <w:rPr>
          <w:rFonts w:eastAsia="Times New Roman" w:cstheme="minorHAnsi"/>
          <w:b/>
          <w:bCs/>
          <w:color w:val="454249"/>
        </w:rPr>
        <w:t> Product/services positioning statement:</w:t>
      </w:r>
      <w:r w:rsidRPr="00364CE3">
        <w:rPr>
          <w:rFonts w:eastAsia="Times New Roman" w:cstheme="minorHAnsi"/>
          <w:color w:val="454249"/>
        </w:rPr>
        <w:t> This is like your company mission statement, only more specific to your offerings. Here’s Volvo’s for an example:</w:t>
      </w:r>
    </w:p>
    <w:p w:rsidR="007A3F9F" w:rsidRPr="00364CE3" w:rsidRDefault="007A3F9F" w:rsidP="00364CE3">
      <w:pPr>
        <w:spacing w:after="0" w:line="384" w:lineRule="atLeast"/>
        <w:rPr>
          <w:rFonts w:eastAsia="Times New Roman" w:cstheme="minorHAnsi"/>
          <w:i/>
          <w:iCs/>
          <w:color w:val="454249"/>
        </w:rPr>
      </w:pPr>
      <w:r w:rsidRPr="00364CE3">
        <w:rPr>
          <w:rFonts w:eastAsia="Times New Roman" w:cstheme="minorHAnsi"/>
          <w:i/>
          <w:iCs/>
          <w:color w:val="454249"/>
        </w:rPr>
        <w:t>“For upscale American families, Volvo is the family automobile that offers maximum safety.”</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3.    </w:t>
      </w:r>
      <w:r w:rsidRPr="00364CE3">
        <w:rPr>
          <w:rFonts w:eastAsia="Times New Roman" w:cstheme="minorHAnsi"/>
          <w:b/>
          <w:bCs/>
          <w:color w:val="454249"/>
        </w:rPr>
        <w:t> Benefit of your product/service:</w:t>
      </w:r>
      <w:r w:rsidRPr="00364CE3">
        <w:rPr>
          <w:rFonts w:eastAsia="Times New Roman" w:cstheme="minorHAnsi"/>
          <w:color w:val="454249"/>
        </w:rPr>
        <w:t> Does it save your customers money? Does it help them increase ROI? Think about how exactly you’re helping your target audienc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4.     </w:t>
      </w:r>
      <w:r w:rsidRPr="00364CE3">
        <w:rPr>
          <w:rFonts w:eastAsia="Times New Roman" w:cstheme="minorHAnsi"/>
          <w:b/>
          <w:bCs/>
          <w:color w:val="454249"/>
        </w:rPr>
        <w:t>Five words that represent your brand:</w:t>
      </w:r>
      <w:r w:rsidRPr="00364CE3">
        <w:rPr>
          <w:rFonts w:eastAsia="Times New Roman" w:cstheme="minorHAnsi"/>
          <w:color w:val="454249"/>
        </w:rPr>
        <w:t> Think about your brand’s personality. How would you describe it?</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5.     </w:t>
      </w:r>
      <w:r w:rsidRPr="00364CE3">
        <w:rPr>
          <w:rFonts w:eastAsia="Times New Roman" w:cstheme="minorHAnsi"/>
          <w:b/>
          <w:bCs/>
          <w:color w:val="454249"/>
        </w:rPr>
        <w:t>Three messages your brand needs to communicate:</w:t>
      </w:r>
      <w:r w:rsidRPr="00364CE3">
        <w:rPr>
          <w:rFonts w:eastAsia="Times New Roman" w:cstheme="minorHAnsi"/>
          <w:color w:val="454249"/>
        </w:rPr>
        <w:t> Why does your brand matter? These messages should be relevant to your target audienc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6.     </w:t>
      </w:r>
      <w:r w:rsidRPr="00364CE3">
        <w:rPr>
          <w:rFonts w:eastAsia="Times New Roman" w:cstheme="minorHAnsi"/>
          <w:b/>
          <w:bCs/>
          <w:color w:val="454249"/>
        </w:rPr>
        <w:t>Value proposition:</w:t>
      </w:r>
      <w:r w:rsidRPr="00364CE3">
        <w:rPr>
          <w:rFonts w:eastAsia="Times New Roman" w:cstheme="minorHAnsi"/>
          <w:color w:val="454249"/>
        </w:rPr>
        <w:t> How do you solve your customers’ problems? This should summarize why someone should buy your product or invest in your services.</w:t>
      </w:r>
    </w:p>
    <w:p w:rsidR="00364CE3" w:rsidRDefault="00364CE3" w:rsidP="00364CE3">
      <w:pPr>
        <w:spacing w:after="0" w:line="288" w:lineRule="atLeast"/>
        <w:outlineLvl w:val="1"/>
        <w:rPr>
          <w:rFonts w:eastAsia="Times New Roman" w:cstheme="minorHAnsi"/>
          <w:b/>
          <w:bCs/>
          <w:color w:val="454249"/>
        </w:rPr>
      </w:pPr>
    </w:p>
    <w:p w:rsidR="00364CE3" w:rsidRPr="00364CE3" w:rsidRDefault="00364CE3"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B</w:t>
      </w:r>
      <w:r w:rsidR="007A3F9F" w:rsidRPr="00364CE3">
        <w:rPr>
          <w:rFonts w:eastAsia="Times New Roman" w:cstheme="minorHAnsi"/>
          <w:b/>
          <w:bCs/>
          <w:color w:val="454249"/>
          <w:sz w:val="32"/>
          <w:szCs w:val="32"/>
        </w:rPr>
        <w:t>rand Attributes</w:t>
      </w:r>
    </w:p>
    <w:p w:rsidR="007A3F9F" w:rsidRPr="00364CE3" w:rsidRDefault="007A3F9F" w:rsidP="00364CE3">
      <w:pPr>
        <w:spacing w:after="0" w:line="288" w:lineRule="atLeast"/>
        <w:outlineLvl w:val="1"/>
        <w:rPr>
          <w:rFonts w:eastAsia="Times New Roman" w:cstheme="minorHAnsi"/>
          <w:b/>
          <w:bCs/>
          <w:color w:val="454249"/>
        </w:rPr>
      </w:pPr>
      <w:r w:rsidRPr="00364CE3">
        <w:rPr>
          <w:rFonts w:eastAsia="Times New Roman" w:cstheme="minorHAnsi"/>
          <w:color w:val="454249"/>
        </w:rPr>
        <w:t>The following questions will dive into the essence and identity of your brand.</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7.     How does your brand’s image fall between these opposing characteristics?</w:t>
      </w:r>
    </w:p>
    <w:p w:rsidR="007A3F9F" w:rsidRPr="00364CE3" w:rsidRDefault="007A3F9F" w:rsidP="00364CE3">
      <w:pPr>
        <w:numPr>
          <w:ilvl w:val="0"/>
          <w:numId w:val="2"/>
        </w:numPr>
        <w:spacing w:after="0" w:line="384" w:lineRule="atLeast"/>
        <w:ind w:left="0"/>
        <w:rPr>
          <w:rFonts w:eastAsia="Times New Roman" w:cstheme="minorHAnsi"/>
          <w:i/>
          <w:color w:val="454249"/>
        </w:rPr>
      </w:pPr>
      <w:r w:rsidRPr="00364CE3">
        <w:rPr>
          <w:rFonts w:eastAsia="Times New Roman" w:cstheme="minorHAnsi"/>
          <w:i/>
          <w:color w:val="454249"/>
        </w:rPr>
        <w:t>Masculine/Feminine</w:t>
      </w:r>
    </w:p>
    <w:p w:rsidR="007A3F9F" w:rsidRPr="00364CE3" w:rsidRDefault="007A3F9F" w:rsidP="00364CE3">
      <w:pPr>
        <w:numPr>
          <w:ilvl w:val="0"/>
          <w:numId w:val="2"/>
        </w:numPr>
        <w:spacing w:after="0" w:line="384" w:lineRule="atLeast"/>
        <w:ind w:left="0"/>
        <w:rPr>
          <w:rFonts w:eastAsia="Times New Roman" w:cstheme="minorHAnsi"/>
          <w:i/>
          <w:color w:val="454249"/>
        </w:rPr>
      </w:pPr>
      <w:r w:rsidRPr="00364CE3">
        <w:rPr>
          <w:rFonts w:eastAsia="Times New Roman" w:cstheme="minorHAnsi"/>
          <w:i/>
          <w:color w:val="454249"/>
        </w:rPr>
        <w:t>Simple/Intricate</w:t>
      </w:r>
    </w:p>
    <w:p w:rsidR="007A3F9F" w:rsidRPr="00364CE3" w:rsidRDefault="007A3F9F" w:rsidP="00364CE3">
      <w:pPr>
        <w:numPr>
          <w:ilvl w:val="0"/>
          <w:numId w:val="2"/>
        </w:numPr>
        <w:spacing w:after="0" w:line="384" w:lineRule="atLeast"/>
        <w:ind w:left="0"/>
        <w:rPr>
          <w:rFonts w:eastAsia="Times New Roman" w:cstheme="minorHAnsi"/>
          <w:i/>
          <w:color w:val="454249"/>
        </w:rPr>
      </w:pPr>
      <w:r w:rsidRPr="00364CE3">
        <w:rPr>
          <w:rFonts w:eastAsia="Times New Roman" w:cstheme="minorHAnsi"/>
          <w:i/>
          <w:color w:val="454249"/>
        </w:rPr>
        <w:t>Grey/Colorful</w:t>
      </w:r>
    </w:p>
    <w:p w:rsidR="007A3F9F" w:rsidRPr="00364CE3" w:rsidRDefault="007A3F9F" w:rsidP="00364CE3">
      <w:pPr>
        <w:numPr>
          <w:ilvl w:val="0"/>
          <w:numId w:val="2"/>
        </w:numPr>
        <w:spacing w:after="0" w:line="384" w:lineRule="atLeast"/>
        <w:ind w:left="0"/>
        <w:rPr>
          <w:rFonts w:eastAsia="Times New Roman" w:cstheme="minorHAnsi"/>
          <w:i/>
          <w:color w:val="454249"/>
        </w:rPr>
      </w:pPr>
      <w:r w:rsidRPr="00364CE3">
        <w:rPr>
          <w:rFonts w:eastAsia="Times New Roman" w:cstheme="minorHAnsi"/>
          <w:i/>
          <w:color w:val="454249"/>
        </w:rPr>
        <w:t>Conservative/Extravagant</w:t>
      </w:r>
    </w:p>
    <w:p w:rsidR="007A3F9F" w:rsidRPr="00364CE3" w:rsidRDefault="007A3F9F" w:rsidP="00364CE3">
      <w:pPr>
        <w:numPr>
          <w:ilvl w:val="0"/>
          <w:numId w:val="2"/>
        </w:numPr>
        <w:spacing w:after="0" w:line="384" w:lineRule="atLeast"/>
        <w:ind w:left="0"/>
        <w:rPr>
          <w:rFonts w:eastAsia="Times New Roman" w:cstheme="minorHAnsi"/>
          <w:i/>
          <w:color w:val="454249"/>
        </w:rPr>
      </w:pPr>
      <w:r w:rsidRPr="00364CE3">
        <w:rPr>
          <w:rFonts w:eastAsia="Times New Roman" w:cstheme="minorHAnsi"/>
          <w:i/>
          <w:color w:val="454249"/>
        </w:rPr>
        <w:t>Approachable/Authoritative</w:t>
      </w:r>
    </w:p>
    <w:p w:rsidR="007A3F9F" w:rsidRPr="00364CE3" w:rsidRDefault="007A3F9F" w:rsidP="00364CE3">
      <w:pPr>
        <w:numPr>
          <w:ilvl w:val="0"/>
          <w:numId w:val="2"/>
        </w:numPr>
        <w:spacing w:after="0" w:line="384" w:lineRule="atLeast"/>
        <w:ind w:left="0"/>
        <w:rPr>
          <w:rFonts w:eastAsia="Times New Roman" w:cstheme="minorHAnsi"/>
          <w:i/>
          <w:color w:val="454249"/>
        </w:rPr>
      </w:pPr>
      <w:r w:rsidRPr="00364CE3">
        <w:rPr>
          <w:rFonts w:eastAsia="Times New Roman" w:cstheme="minorHAnsi"/>
          <w:i/>
          <w:color w:val="454249"/>
        </w:rPr>
        <w:t>Necessity/Luxury</w:t>
      </w:r>
    </w:p>
    <w:p w:rsidR="007A3F9F" w:rsidRPr="00364CE3" w:rsidRDefault="007A3F9F" w:rsidP="00364CE3">
      <w:pPr>
        <w:numPr>
          <w:ilvl w:val="0"/>
          <w:numId w:val="2"/>
        </w:numPr>
        <w:spacing w:after="0" w:line="384" w:lineRule="atLeast"/>
        <w:ind w:left="0"/>
        <w:rPr>
          <w:rFonts w:eastAsia="Times New Roman" w:cstheme="minorHAnsi"/>
          <w:i/>
          <w:color w:val="454249"/>
        </w:rPr>
      </w:pPr>
      <w:r w:rsidRPr="00364CE3">
        <w:rPr>
          <w:rFonts w:eastAsia="Times New Roman" w:cstheme="minorHAnsi"/>
          <w:i/>
          <w:color w:val="454249"/>
        </w:rPr>
        <w:t>Fun/Serious</w:t>
      </w:r>
    </w:p>
    <w:p w:rsidR="007A3F9F" w:rsidRPr="00364CE3" w:rsidRDefault="007A3F9F" w:rsidP="00364CE3">
      <w:pPr>
        <w:numPr>
          <w:ilvl w:val="0"/>
          <w:numId w:val="2"/>
        </w:numPr>
        <w:spacing w:after="0" w:line="384" w:lineRule="atLeast"/>
        <w:ind w:left="0"/>
        <w:rPr>
          <w:rFonts w:eastAsia="Times New Roman" w:cstheme="minorHAnsi"/>
          <w:i/>
          <w:color w:val="454249"/>
        </w:rPr>
      </w:pPr>
      <w:r w:rsidRPr="00364CE3">
        <w:rPr>
          <w:rFonts w:eastAsia="Times New Roman" w:cstheme="minorHAnsi"/>
          <w:i/>
          <w:color w:val="454249"/>
        </w:rPr>
        <w:t>Professional/Casual</w:t>
      </w:r>
    </w:p>
    <w:p w:rsidR="007A3F9F" w:rsidRPr="00364CE3" w:rsidRDefault="007A3F9F" w:rsidP="00364CE3">
      <w:pPr>
        <w:numPr>
          <w:ilvl w:val="0"/>
          <w:numId w:val="2"/>
        </w:numPr>
        <w:spacing w:after="0" w:line="384" w:lineRule="atLeast"/>
        <w:ind w:left="0"/>
        <w:rPr>
          <w:rFonts w:eastAsia="Times New Roman" w:cstheme="minorHAnsi"/>
          <w:i/>
          <w:color w:val="454249"/>
        </w:rPr>
      </w:pPr>
      <w:r w:rsidRPr="00364CE3">
        <w:rPr>
          <w:rFonts w:eastAsia="Times New Roman" w:cstheme="minorHAnsi"/>
          <w:i/>
          <w:color w:val="454249"/>
        </w:rPr>
        <w:t>Modern/Classic</w:t>
      </w:r>
    </w:p>
    <w:p w:rsidR="007A3F9F" w:rsidRPr="00364CE3" w:rsidRDefault="007A3F9F" w:rsidP="00364CE3">
      <w:pPr>
        <w:numPr>
          <w:ilvl w:val="0"/>
          <w:numId w:val="2"/>
        </w:numPr>
        <w:spacing w:after="0" w:line="384" w:lineRule="atLeast"/>
        <w:ind w:left="0"/>
        <w:rPr>
          <w:rFonts w:eastAsia="Times New Roman" w:cstheme="minorHAnsi"/>
          <w:i/>
          <w:color w:val="454249"/>
        </w:rPr>
      </w:pPr>
      <w:r w:rsidRPr="00364CE3">
        <w:rPr>
          <w:rFonts w:eastAsia="Times New Roman" w:cstheme="minorHAnsi"/>
          <w:i/>
          <w:color w:val="454249"/>
        </w:rPr>
        <w:lastRenderedPageBreak/>
        <w:t>Sporty/Elegant</w:t>
      </w:r>
    </w:p>
    <w:p w:rsidR="007A3F9F" w:rsidRPr="00364CE3" w:rsidRDefault="007A3F9F" w:rsidP="00364CE3">
      <w:pPr>
        <w:numPr>
          <w:ilvl w:val="0"/>
          <w:numId w:val="2"/>
        </w:numPr>
        <w:spacing w:after="0" w:line="384" w:lineRule="atLeast"/>
        <w:ind w:left="0"/>
        <w:rPr>
          <w:rFonts w:eastAsia="Times New Roman" w:cstheme="minorHAnsi"/>
          <w:i/>
          <w:color w:val="454249"/>
        </w:rPr>
      </w:pPr>
      <w:r w:rsidRPr="00364CE3">
        <w:rPr>
          <w:rFonts w:eastAsia="Times New Roman" w:cstheme="minorHAnsi"/>
          <w:i/>
          <w:color w:val="454249"/>
        </w:rPr>
        <w:t>Extreme/Saf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8.     What colors represent your brand?</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9.     What colors would you not like to se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10.  What words would you use to describe your brand’s imag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11.  What words would you not want used to describe your brand’s imag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12.  What attributes and/or emotions do you want associated with your brand?</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13.  What attributes and/or emotions would you not want associated with your brand?</w:t>
      </w:r>
    </w:p>
    <w:p w:rsidR="00001F69" w:rsidRPr="00364CE3" w:rsidRDefault="00001F69" w:rsidP="00364CE3">
      <w:pPr>
        <w:spacing w:after="0" w:line="288" w:lineRule="atLeast"/>
        <w:outlineLvl w:val="1"/>
        <w:rPr>
          <w:rFonts w:eastAsia="Times New Roman" w:cstheme="minorHAnsi"/>
          <w:b/>
          <w:bCs/>
          <w:color w:val="454249"/>
        </w:rPr>
      </w:pPr>
    </w:p>
    <w:p w:rsidR="007A3F9F" w:rsidRPr="00364CE3" w:rsidRDefault="007A3F9F"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Abstract Values</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To answer the following questions, use your imagination to think of your brand in unique situations.</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14.  How would you describe your brand to a friend?</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15.  How would you describe its styl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16.  What other brands would be its friends?</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17.  Where would your brand hang out?</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18.  Age? Gender?</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19.  What actor/actress would be perfect to play your brand? Why?</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20.  What kind of car would your brand b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21.  What animal would represent your brand?</w:t>
      </w:r>
    </w:p>
    <w:p w:rsidR="00001F69" w:rsidRPr="00364CE3" w:rsidRDefault="00001F69" w:rsidP="00364CE3">
      <w:pPr>
        <w:spacing w:after="0" w:line="288" w:lineRule="atLeast"/>
        <w:outlineLvl w:val="1"/>
        <w:rPr>
          <w:rFonts w:eastAsia="Times New Roman" w:cstheme="minorHAnsi"/>
          <w:b/>
          <w:bCs/>
          <w:color w:val="454249"/>
        </w:rPr>
      </w:pPr>
    </w:p>
    <w:p w:rsidR="007A3F9F" w:rsidRPr="00364CE3" w:rsidRDefault="007A3F9F"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Design</w:t>
      </w:r>
    </w:p>
    <w:p w:rsidR="007A3F9F" w:rsidRDefault="007A3F9F" w:rsidP="00364CE3">
      <w:pPr>
        <w:spacing w:after="0" w:line="384" w:lineRule="atLeast"/>
        <w:rPr>
          <w:rFonts w:eastAsia="Times New Roman" w:cstheme="minorHAnsi"/>
          <w:color w:val="454249"/>
        </w:rPr>
      </w:pPr>
      <w:r w:rsidRPr="00364CE3">
        <w:rPr>
          <w:rFonts w:eastAsia="Times New Roman" w:cstheme="minorHAnsi"/>
          <w:color w:val="454249"/>
        </w:rPr>
        <w:t>Now we’re getting into the look and feel of your brand.</w:t>
      </w:r>
      <w:r w:rsidR="003B5DCD">
        <w:rPr>
          <w:rFonts w:eastAsia="Times New Roman" w:cstheme="minorHAnsi"/>
          <w:color w:val="454249"/>
        </w:rPr>
        <w:t xml:space="preserve"> At this point, you can let us develop the direction and design according to what we feel would be the best direction for your brand. However, there are clients who already have an idea of what they want. If you are such a client, the following section will help you communicate your idea efficiently and help</w:t>
      </w:r>
      <w:r w:rsidRPr="00364CE3">
        <w:rPr>
          <w:rFonts w:eastAsia="Times New Roman" w:cstheme="minorHAnsi"/>
          <w:color w:val="454249"/>
        </w:rPr>
        <w:t xml:space="preserve"> narrow down your visual preferences.</w:t>
      </w:r>
    </w:p>
    <w:p w:rsidR="003B5DCD" w:rsidRPr="00364CE3" w:rsidRDefault="003B5DCD" w:rsidP="00364CE3">
      <w:pPr>
        <w:spacing w:after="0" w:line="384" w:lineRule="atLeast"/>
        <w:rPr>
          <w:rFonts w:eastAsia="Times New Roman" w:cstheme="minorHAnsi"/>
          <w:color w:val="454249"/>
        </w:rPr>
      </w:pPr>
    </w:p>
    <w:p w:rsidR="007A3F9F" w:rsidRPr="00364CE3" w:rsidRDefault="003B5DCD" w:rsidP="00364CE3">
      <w:pPr>
        <w:spacing w:after="0" w:line="384" w:lineRule="atLeast"/>
        <w:rPr>
          <w:rFonts w:eastAsia="Times New Roman" w:cstheme="minorHAnsi"/>
          <w:color w:val="454249"/>
        </w:rPr>
      </w:pPr>
      <w:r>
        <w:rPr>
          <w:rFonts w:eastAsia="Times New Roman" w:cstheme="minorHAnsi"/>
          <w:color w:val="454249"/>
        </w:rPr>
        <w:t>22.  Which one of the following categories of</w:t>
      </w:r>
      <w:r w:rsidR="007A3F9F" w:rsidRPr="00364CE3">
        <w:rPr>
          <w:rFonts w:eastAsia="Times New Roman" w:cstheme="minorHAnsi"/>
          <w:color w:val="454249"/>
        </w:rPr>
        <w:t xml:space="preserve"> logo formats do you believe best represents your brand?</w:t>
      </w:r>
    </w:p>
    <w:p w:rsidR="00364CE3" w:rsidRDefault="00364CE3" w:rsidP="00364CE3">
      <w:pPr>
        <w:spacing w:after="0" w:line="288" w:lineRule="atLeast"/>
        <w:outlineLvl w:val="1"/>
        <w:rPr>
          <w:rFonts w:eastAsia="Times New Roman" w:cstheme="minorHAnsi"/>
          <w:b/>
          <w:bCs/>
          <w:color w:val="454249"/>
        </w:rPr>
      </w:pPr>
    </w:p>
    <w:p w:rsidR="007A3F9F" w:rsidRPr="00364CE3" w:rsidRDefault="007A3F9F"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Logotyp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This format includes your company’s name in stylized typeface and/or your company initials in a simple shap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noProof/>
          <w:color w:val="454249"/>
        </w:rPr>
        <w:drawing>
          <wp:inline distT="0" distB="0" distL="0" distR="0">
            <wp:extent cx="5702300" cy="706296"/>
            <wp:effectExtent l="0" t="0" r="0" b="0"/>
            <wp:docPr id="15" name="Picture 15" descr="https://cdn.vtldesign.com/wp-content/uploads/2018/07/logo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vtldesign.com/wp-content/uploads/2018/07/logotyp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82232" cy="716196"/>
                    </a:xfrm>
                    <a:prstGeom prst="rect">
                      <a:avLst/>
                    </a:prstGeom>
                    <a:noFill/>
                    <a:ln>
                      <a:noFill/>
                    </a:ln>
                  </pic:spPr>
                </pic:pic>
              </a:graphicData>
            </a:graphic>
          </wp:inline>
        </w:drawing>
      </w:r>
    </w:p>
    <w:p w:rsidR="00364CE3" w:rsidRDefault="00364CE3" w:rsidP="00364CE3">
      <w:pPr>
        <w:spacing w:after="0" w:line="288" w:lineRule="atLeast"/>
        <w:outlineLvl w:val="1"/>
        <w:rPr>
          <w:rFonts w:eastAsia="Times New Roman" w:cstheme="minorHAnsi"/>
          <w:b/>
          <w:bCs/>
          <w:color w:val="454249"/>
        </w:rPr>
      </w:pPr>
    </w:p>
    <w:p w:rsidR="00364CE3" w:rsidRDefault="00364CE3" w:rsidP="00364CE3">
      <w:pPr>
        <w:spacing w:after="0" w:line="288" w:lineRule="atLeast"/>
        <w:outlineLvl w:val="1"/>
        <w:rPr>
          <w:rFonts w:eastAsia="Times New Roman" w:cstheme="minorHAnsi"/>
          <w:b/>
          <w:bCs/>
          <w:color w:val="454249"/>
        </w:rPr>
      </w:pPr>
    </w:p>
    <w:p w:rsidR="00364CE3" w:rsidRDefault="00364CE3" w:rsidP="00364CE3">
      <w:pPr>
        <w:spacing w:after="0" w:line="288" w:lineRule="atLeast"/>
        <w:outlineLvl w:val="1"/>
        <w:rPr>
          <w:rFonts w:eastAsia="Times New Roman" w:cstheme="minorHAnsi"/>
          <w:b/>
          <w:bCs/>
          <w:color w:val="454249"/>
        </w:rPr>
      </w:pPr>
    </w:p>
    <w:p w:rsidR="00364CE3" w:rsidRDefault="00364CE3" w:rsidP="00364CE3">
      <w:pPr>
        <w:spacing w:after="0" w:line="288" w:lineRule="atLeast"/>
        <w:outlineLvl w:val="1"/>
        <w:rPr>
          <w:rFonts w:eastAsia="Times New Roman" w:cstheme="minorHAnsi"/>
          <w:b/>
          <w:bCs/>
          <w:color w:val="454249"/>
        </w:rPr>
      </w:pPr>
    </w:p>
    <w:p w:rsidR="00364CE3" w:rsidRDefault="00364CE3" w:rsidP="00364CE3">
      <w:pPr>
        <w:spacing w:after="0" w:line="288" w:lineRule="atLeast"/>
        <w:outlineLvl w:val="1"/>
        <w:rPr>
          <w:rFonts w:eastAsia="Times New Roman" w:cstheme="minorHAnsi"/>
          <w:b/>
          <w:bCs/>
          <w:color w:val="454249"/>
        </w:rPr>
      </w:pPr>
    </w:p>
    <w:p w:rsidR="007A3F9F" w:rsidRPr="00364CE3" w:rsidRDefault="007A3F9F"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Pictorial Mark</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This mark includes literal or representative imagery to symbolize your brand.</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noProof/>
          <w:color w:val="454249"/>
        </w:rPr>
        <w:drawing>
          <wp:inline distT="0" distB="0" distL="0" distR="0">
            <wp:extent cx="5778500" cy="1074071"/>
            <wp:effectExtent l="0" t="0" r="0" b="0"/>
            <wp:docPr id="14" name="Picture 14" descr="https://cdn.vtldesign.com/wp-content/uploads/2018/07/pictorial-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vtldesign.com/wp-content/uploads/2018/07/pictorial-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3587" cy="1080593"/>
                    </a:xfrm>
                    <a:prstGeom prst="rect">
                      <a:avLst/>
                    </a:prstGeom>
                    <a:noFill/>
                    <a:ln>
                      <a:noFill/>
                    </a:ln>
                  </pic:spPr>
                </pic:pic>
              </a:graphicData>
            </a:graphic>
          </wp:inline>
        </w:drawing>
      </w:r>
    </w:p>
    <w:p w:rsidR="00001F69" w:rsidRPr="00364CE3" w:rsidRDefault="00001F69" w:rsidP="00364CE3">
      <w:pPr>
        <w:spacing w:after="0" w:line="288" w:lineRule="atLeast"/>
        <w:outlineLvl w:val="1"/>
        <w:rPr>
          <w:rFonts w:eastAsia="Times New Roman" w:cstheme="minorHAnsi"/>
          <w:b/>
          <w:bCs/>
          <w:color w:val="454249"/>
        </w:rPr>
      </w:pPr>
    </w:p>
    <w:p w:rsidR="00001F69" w:rsidRPr="00364CE3" w:rsidRDefault="00001F69" w:rsidP="00364CE3">
      <w:pPr>
        <w:spacing w:after="0" w:line="288" w:lineRule="atLeast"/>
        <w:outlineLvl w:val="1"/>
        <w:rPr>
          <w:rFonts w:eastAsia="Times New Roman" w:cstheme="minorHAnsi"/>
          <w:b/>
          <w:bCs/>
          <w:color w:val="454249"/>
        </w:rPr>
      </w:pPr>
    </w:p>
    <w:p w:rsidR="007A3F9F" w:rsidRPr="00364CE3" w:rsidRDefault="007A3F9F"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Abstract Mark</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This format includes abstract shapes and symbols that convey a specific idea or attribute. These types of logos are very unique and identifiable often without the company nam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noProof/>
          <w:color w:val="454249"/>
        </w:rPr>
        <w:drawing>
          <wp:inline distT="0" distB="0" distL="0" distR="0">
            <wp:extent cx="6591300" cy="1066553"/>
            <wp:effectExtent l="0" t="0" r="0" b="635"/>
            <wp:docPr id="13" name="Picture 13" descr="https://cdn.vtldesign.com/wp-content/uploads/2018/07/abstract-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vtldesign.com/wp-content/uploads/2018/07/abstract-mark.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02228" cy="1084503"/>
                    </a:xfrm>
                    <a:prstGeom prst="rect">
                      <a:avLst/>
                    </a:prstGeom>
                    <a:noFill/>
                    <a:ln>
                      <a:noFill/>
                    </a:ln>
                  </pic:spPr>
                </pic:pic>
              </a:graphicData>
            </a:graphic>
          </wp:inline>
        </w:drawing>
      </w:r>
    </w:p>
    <w:p w:rsidR="00364CE3" w:rsidRDefault="00364CE3" w:rsidP="00364CE3">
      <w:pPr>
        <w:spacing w:after="0" w:line="288" w:lineRule="atLeast"/>
        <w:outlineLvl w:val="1"/>
        <w:rPr>
          <w:rFonts w:eastAsia="Times New Roman" w:cstheme="minorHAnsi"/>
          <w:b/>
          <w:bCs/>
          <w:color w:val="454249"/>
        </w:rPr>
      </w:pPr>
    </w:p>
    <w:p w:rsidR="00364CE3" w:rsidRDefault="00364CE3" w:rsidP="00364CE3">
      <w:pPr>
        <w:spacing w:after="0" w:line="288" w:lineRule="atLeast"/>
        <w:outlineLvl w:val="1"/>
        <w:rPr>
          <w:rFonts w:eastAsia="Times New Roman" w:cstheme="minorHAnsi"/>
          <w:b/>
          <w:bCs/>
          <w:color w:val="454249"/>
        </w:rPr>
      </w:pPr>
    </w:p>
    <w:p w:rsidR="007A3F9F" w:rsidRPr="00364CE3" w:rsidRDefault="007A3F9F"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Emblem or Enclosur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This features the name or initials of the company, usually as part of a pictorial element or shap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noProof/>
          <w:color w:val="454249"/>
        </w:rPr>
        <w:drawing>
          <wp:inline distT="0" distB="0" distL="0" distR="0">
            <wp:extent cx="6223000" cy="916945"/>
            <wp:effectExtent l="0" t="0" r="6350" b="0"/>
            <wp:docPr id="12" name="Picture 12" descr="https://cdn.vtldesign.com/wp-content/uploads/2018/07/emblem-or-enclos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vtldesign.com/wp-content/uploads/2018/07/emblem-or-enclosu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39763" cy="919415"/>
                    </a:xfrm>
                    <a:prstGeom prst="rect">
                      <a:avLst/>
                    </a:prstGeom>
                    <a:noFill/>
                    <a:ln>
                      <a:noFill/>
                    </a:ln>
                  </pic:spPr>
                </pic:pic>
              </a:graphicData>
            </a:graphic>
          </wp:inline>
        </w:drawing>
      </w:r>
    </w:p>
    <w:p w:rsidR="00001F69" w:rsidRPr="00364CE3" w:rsidRDefault="00001F69" w:rsidP="00364CE3">
      <w:pPr>
        <w:spacing w:after="0" w:line="288" w:lineRule="atLeast"/>
        <w:outlineLvl w:val="1"/>
        <w:rPr>
          <w:rFonts w:eastAsia="Times New Roman" w:cstheme="minorHAnsi"/>
          <w:b/>
          <w:bCs/>
          <w:color w:val="454249"/>
        </w:rPr>
      </w:pPr>
    </w:p>
    <w:p w:rsidR="00001F69" w:rsidRPr="00364CE3" w:rsidRDefault="00001F69" w:rsidP="00364CE3">
      <w:pPr>
        <w:spacing w:after="0" w:line="288" w:lineRule="atLeast"/>
        <w:outlineLvl w:val="1"/>
        <w:rPr>
          <w:rFonts w:eastAsia="Times New Roman" w:cstheme="minorHAnsi"/>
          <w:b/>
          <w:bCs/>
          <w:color w:val="454249"/>
        </w:rPr>
      </w:pPr>
    </w:p>
    <w:p w:rsidR="00001F69" w:rsidRPr="00364CE3" w:rsidRDefault="00001F69" w:rsidP="00364CE3">
      <w:pPr>
        <w:spacing w:after="0" w:line="288" w:lineRule="atLeast"/>
        <w:outlineLvl w:val="1"/>
        <w:rPr>
          <w:rFonts w:eastAsia="Times New Roman" w:cstheme="minorHAnsi"/>
          <w:b/>
          <w:bCs/>
          <w:color w:val="454249"/>
        </w:rPr>
      </w:pPr>
    </w:p>
    <w:p w:rsidR="00001F69" w:rsidRDefault="00001F69" w:rsidP="00364CE3">
      <w:pPr>
        <w:spacing w:after="0" w:line="288" w:lineRule="atLeast"/>
        <w:outlineLvl w:val="1"/>
        <w:rPr>
          <w:rFonts w:eastAsia="Times New Roman" w:cstheme="minorHAnsi"/>
          <w:b/>
          <w:bCs/>
          <w:color w:val="454249"/>
        </w:rPr>
      </w:pPr>
    </w:p>
    <w:p w:rsidR="00364CE3" w:rsidRDefault="00364CE3" w:rsidP="00364CE3">
      <w:pPr>
        <w:spacing w:after="0" w:line="288" w:lineRule="atLeast"/>
        <w:outlineLvl w:val="1"/>
        <w:rPr>
          <w:rFonts w:eastAsia="Times New Roman" w:cstheme="minorHAnsi"/>
          <w:b/>
          <w:bCs/>
          <w:color w:val="454249"/>
        </w:rPr>
      </w:pPr>
    </w:p>
    <w:p w:rsidR="007A3F9F" w:rsidRPr="00364CE3" w:rsidRDefault="007A3F9F"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Web 2.0</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Common elements typically include vibrant colors, a subtle 3D feel, bold type, color transitions, shadows, gloss and reflection.</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noProof/>
          <w:color w:val="454249"/>
        </w:rPr>
        <w:drawing>
          <wp:inline distT="0" distB="0" distL="0" distR="0">
            <wp:extent cx="6184900" cy="687211"/>
            <wp:effectExtent l="0" t="0" r="6350" b="0"/>
            <wp:docPr id="11" name="Picture 11" descr="https://cdn.vtldesign.com/wp-content/uploads/2018/07/we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vtldesign.com/wp-content/uploads/2018/07/we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39172" cy="693241"/>
                    </a:xfrm>
                    <a:prstGeom prst="rect">
                      <a:avLst/>
                    </a:prstGeom>
                    <a:noFill/>
                    <a:ln>
                      <a:noFill/>
                    </a:ln>
                  </pic:spPr>
                </pic:pic>
              </a:graphicData>
            </a:graphic>
          </wp:inline>
        </w:drawing>
      </w:r>
    </w:p>
    <w:p w:rsidR="00364CE3" w:rsidRDefault="00364CE3" w:rsidP="00364CE3">
      <w:pPr>
        <w:spacing w:after="0" w:line="288" w:lineRule="atLeast"/>
        <w:outlineLvl w:val="1"/>
        <w:rPr>
          <w:rFonts w:eastAsia="Times New Roman" w:cstheme="minorHAnsi"/>
          <w:b/>
          <w:bCs/>
          <w:color w:val="454249"/>
        </w:rPr>
      </w:pPr>
    </w:p>
    <w:p w:rsidR="00364CE3" w:rsidRDefault="00364CE3" w:rsidP="00364CE3">
      <w:pPr>
        <w:spacing w:after="0" w:line="288" w:lineRule="atLeast"/>
        <w:outlineLvl w:val="1"/>
        <w:rPr>
          <w:rFonts w:eastAsia="Times New Roman" w:cstheme="minorHAnsi"/>
          <w:b/>
          <w:bCs/>
          <w:color w:val="454249"/>
        </w:rPr>
      </w:pPr>
    </w:p>
    <w:p w:rsidR="007A3F9F" w:rsidRPr="00364CE3" w:rsidRDefault="007A3F9F"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Contemporary</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Common elements include fresh colors, stylized imagery and clean typ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noProof/>
          <w:color w:val="454249"/>
        </w:rPr>
        <w:drawing>
          <wp:inline distT="0" distB="0" distL="0" distR="0">
            <wp:extent cx="6172200" cy="837272"/>
            <wp:effectExtent l="0" t="0" r="0" b="1270"/>
            <wp:docPr id="10" name="Picture 10" descr="https://cdn.vtldesign.com/wp-content/uploads/2018/07/contempor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cdn.vtldesign.com/wp-content/uploads/2018/07/contemporar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76161" cy="851374"/>
                    </a:xfrm>
                    <a:prstGeom prst="rect">
                      <a:avLst/>
                    </a:prstGeom>
                    <a:noFill/>
                    <a:ln>
                      <a:noFill/>
                    </a:ln>
                  </pic:spPr>
                </pic:pic>
              </a:graphicData>
            </a:graphic>
          </wp:inline>
        </w:drawing>
      </w:r>
    </w:p>
    <w:p w:rsidR="00364CE3" w:rsidRDefault="00364CE3" w:rsidP="00364CE3">
      <w:pPr>
        <w:spacing w:after="0" w:line="288" w:lineRule="atLeast"/>
        <w:outlineLvl w:val="1"/>
        <w:rPr>
          <w:rFonts w:eastAsia="Times New Roman" w:cstheme="minorHAnsi"/>
          <w:b/>
          <w:bCs/>
          <w:color w:val="454249"/>
          <w:sz w:val="32"/>
          <w:szCs w:val="32"/>
        </w:rPr>
      </w:pPr>
    </w:p>
    <w:p w:rsidR="007A3F9F" w:rsidRPr="00364CE3" w:rsidRDefault="007A3F9F"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Classic</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Common elements include timeless colors, literal imagery and traditional typ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noProof/>
          <w:color w:val="454249"/>
        </w:rPr>
        <w:drawing>
          <wp:inline distT="0" distB="0" distL="0" distR="0">
            <wp:extent cx="6210300" cy="597951"/>
            <wp:effectExtent l="0" t="0" r="0" b="0"/>
            <wp:docPr id="9" name="Picture 9" descr="https://cdn.vtldesign.com/wp-content/uploads/2018/07/class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dn.vtldesign.com/wp-content/uploads/2018/07/classic.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93809" cy="605992"/>
                    </a:xfrm>
                    <a:prstGeom prst="rect">
                      <a:avLst/>
                    </a:prstGeom>
                    <a:noFill/>
                    <a:ln>
                      <a:noFill/>
                    </a:ln>
                  </pic:spPr>
                </pic:pic>
              </a:graphicData>
            </a:graphic>
          </wp:inline>
        </w:drawing>
      </w:r>
    </w:p>
    <w:p w:rsidR="00FA5BC2" w:rsidRPr="00364CE3" w:rsidRDefault="00FA5BC2" w:rsidP="00364CE3">
      <w:pPr>
        <w:spacing w:after="0" w:line="288" w:lineRule="atLeast"/>
        <w:outlineLvl w:val="1"/>
        <w:rPr>
          <w:rFonts w:eastAsia="Times New Roman" w:cstheme="minorHAnsi"/>
          <w:b/>
          <w:bCs/>
          <w:color w:val="454249"/>
        </w:rPr>
      </w:pPr>
    </w:p>
    <w:p w:rsidR="00FA5BC2" w:rsidRPr="00364CE3" w:rsidRDefault="00FA5BC2" w:rsidP="00364CE3">
      <w:pPr>
        <w:spacing w:after="0" w:line="288" w:lineRule="atLeast"/>
        <w:outlineLvl w:val="1"/>
        <w:rPr>
          <w:rFonts w:eastAsia="Times New Roman" w:cstheme="minorHAnsi"/>
          <w:b/>
          <w:bCs/>
          <w:color w:val="454249"/>
        </w:rPr>
      </w:pPr>
    </w:p>
    <w:p w:rsidR="007A3F9F" w:rsidRPr="00364CE3" w:rsidRDefault="007A3F9F"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Detailed/Stylized</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Common elements include detail, textures, flowing lines and distinctive type.</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noProof/>
          <w:color w:val="454249"/>
        </w:rPr>
        <w:drawing>
          <wp:inline distT="0" distB="0" distL="0" distR="0">
            <wp:extent cx="6235700" cy="1130300"/>
            <wp:effectExtent l="0" t="0" r="0" b="0"/>
            <wp:docPr id="8" name="Picture 8" descr="https://cdn.vtldesign.com/wp-content/uploads/2018/07/detai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cdn.vtldesign.com/wp-content/uploads/2018/07/detaile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35700" cy="1130300"/>
                    </a:xfrm>
                    <a:prstGeom prst="rect">
                      <a:avLst/>
                    </a:prstGeom>
                    <a:noFill/>
                    <a:ln>
                      <a:noFill/>
                    </a:ln>
                  </pic:spPr>
                </pic:pic>
              </a:graphicData>
            </a:graphic>
          </wp:inline>
        </w:drawing>
      </w:r>
    </w:p>
    <w:p w:rsidR="00364CE3" w:rsidRDefault="00364CE3" w:rsidP="00364CE3">
      <w:pPr>
        <w:spacing w:after="0" w:line="288" w:lineRule="atLeast"/>
        <w:outlineLvl w:val="1"/>
        <w:rPr>
          <w:rFonts w:eastAsia="Times New Roman" w:cstheme="minorHAnsi"/>
          <w:b/>
          <w:bCs/>
          <w:color w:val="454249"/>
        </w:rPr>
      </w:pPr>
    </w:p>
    <w:p w:rsidR="00364CE3" w:rsidRDefault="00364CE3" w:rsidP="00364CE3">
      <w:pPr>
        <w:spacing w:after="0" w:line="288" w:lineRule="atLeast"/>
        <w:outlineLvl w:val="1"/>
        <w:rPr>
          <w:rFonts w:eastAsia="Times New Roman" w:cstheme="minorHAnsi"/>
          <w:b/>
          <w:bCs/>
          <w:color w:val="454249"/>
        </w:rPr>
      </w:pPr>
    </w:p>
    <w:p w:rsidR="00364CE3" w:rsidRDefault="00364CE3" w:rsidP="00364CE3">
      <w:pPr>
        <w:spacing w:after="0" w:line="288" w:lineRule="atLeast"/>
        <w:outlineLvl w:val="1"/>
        <w:rPr>
          <w:rFonts w:eastAsia="Times New Roman" w:cstheme="minorHAnsi"/>
          <w:b/>
          <w:bCs/>
          <w:color w:val="454249"/>
        </w:rPr>
      </w:pPr>
    </w:p>
    <w:p w:rsidR="003B5DCD" w:rsidRDefault="003B5DCD" w:rsidP="00364CE3">
      <w:pPr>
        <w:spacing w:after="0" w:line="288" w:lineRule="atLeast"/>
        <w:outlineLvl w:val="1"/>
        <w:rPr>
          <w:rFonts w:eastAsia="Times New Roman" w:cstheme="minorHAnsi"/>
          <w:b/>
          <w:bCs/>
          <w:color w:val="454249"/>
          <w:sz w:val="32"/>
          <w:szCs w:val="32"/>
        </w:rPr>
      </w:pPr>
    </w:p>
    <w:p w:rsidR="003B5DCD" w:rsidRDefault="003B5DCD" w:rsidP="00364CE3">
      <w:pPr>
        <w:spacing w:after="0" w:line="288" w:lineRule="atLeast"/>
        <w:outlineLvl w:val="1"/>
        <w:rPr>
          <w:rFonts w:eastAsia="Times New Roman" w:cstheme="minorHAnsi"/>
          <w:b/>
          <w:bCs/>
          <w:color w:val="454249"/>
          <w:sz w:val="32"/>
          <w:szCs w:val="32"/>
        </w:rPr>
      </w:pPr>
    </w:p>
    <w:p w:rsidR="007A3F9F" w:rsidRPr="00364CE3" w:rsidRDefault="007A3F9F" w:rsidP="00364CE3">
      <w:pPr>
        <w:spacing w:after="0" w:line="288" w:lineRule="atLeast"/>
        <w:outlineLvl w:val="1"/>
        <w:rPr>
          <w:rFonts w:eastAsia="Times New Roman" w:cstheme="minorHAnsi"/>
          <w:b/>
          <w:bCs/>
          <w:color w:val="454249"/>
          <w:sz w:val="32"/>
          <w:szCs w:val="32"/>
        </w:rPr>
      </w:pPr>
      <w:r w:rsidRPr="00364CE3">
        <w:rPr>
          <w:rFonts w:eastAsia="Times New Roman" w:cstheme="minorHAnsi"/>
          <w:b/>
          <w:bCs/>
          <w:color w:val="454249"/>
          <w:sz w:val="32"/>
          <w:szCs w:val="32"/>
        </w:rPr>
        <w:t>Complex illustration</w:t>
      </w: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These include a hand-drawn feel depicting a scene or character.</w:t>
      </w:r>
    </w:p>
    <w:p w:rsidR="007A3F9F" w:rsidRPr="00364CE3" w:rsidRDefault="007A3F9F" w:rsidP="00364CE3">
      <w:pPr>
        <w:spacing w:after="0" w:line="384" w:lineRule="atLeast"/>
        <w:rPr>
          <w:rFonts w:ascii="Helvetica" w:eastAsia="Times New Roman" w:hAnsi="Helvetica" w:cs="Helvetica"/>
          <w:color w:val="454249"/>
        </w:rPr>
      </w:pPr>
      <w:r w:rsidRPr="00364CE3">
        <w:rPr>
          <w:rFonts w:ascii="Helvetica" w:eastAsia="Times New Roman" w:hAnsi="Helvetica" w:cs="Helvetica"/>
          <w:noProof/>
          <w:color w:val="454249"/>
        </w:rPr>
        <w:drawing>
          <wp:inline distT="0" distB="0" distL="0" distR="0">
            <wp:extent cx="6286500" cy="1295400"/>
            <wp:effectExtent l="0" t="0" r="0" b="0"/>
            <wp:docPr id="7" name="Picture 7" descr="https://cdn.vtldesign.com/wp-content/uploads/2018/07/complex-illu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vtldesign.com/wp-content/uploads/2018/07/complex-illustratio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86500" cy="1295400"/>
                    </a:xfrm>
                    <a:prstGeom prst="rect">
                      <a:avLst/>
                    </a:prstGeom>
                    <a:noFill/>
                    <a:ln>
                      <a:noFill/>
                    </a:ln>
                  </pic:spPr>
                </pic:pic>
              </a:graphicData>
            </a:graphic>
          </wp:inline>
        </w:drawing>
      </w:r>
    </w:p>
    <w:p w:rsidR="003B5DCD" w:rsidRDefault="003B5DCD" w:rsidP="00364CE3">
      <w:pPr>
        <w:spacing w:after="0" w:line="384" w:lineRule="atLeast"/>
        <w:rPr>
          <w:rFonts w:eastAsia="Times New Roman" w:cstheme="minorHAnsi"/>
          <w:color w:val="454249"/>
        </w:rPr>
      </w:pPr>
    </w:p>
    <w:p w:rsidR="003B5DCD" w:rsidRDefault="003B5DCD" w:rsidP="00364CE3">
      <w:pPr>
        <w:spacing w:after="0" w:line="384" w:lineRule="atLeast"/>
        <w:rPr>
          <w:rFonts w:eastAsia="Times New Roman" w:cstheme="minorHAnsi"/>
          <w:color w:val="454249"/>
        </w:rPr>
      </w:pP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Remember: There’s no need to rush through answering all of these questions! Your responses will ultimately determine your brand’s positioning, so this exe</w:t>
      </w:r>
      <w:r w:rsidR="003B5DCD">
        <w:rPr>
          <w:rFonts w:eastAsia="Times New Roman" w:cstheme="minorHAnsi"/>
          <w:color w:val="454249"/>
        </w:rPr>
        <w:t>rcise should take you some time, and can be done together with us during one of our discovery sessions.</w:t>
      </w:r>
      <w:bookmarkStart w:id="0" w:name="_GoBack"/>
      <w:bookmarkEnd w:id="0"/>
    </w:p>
    <w:p w:rsidR="003B5DCD" w:rsidRDefault="003B5DCD" w:rsidP="00364CE3">
      <w:pPr>
        <w:spacing w:after="0" w:line="384" w:lineRule="atLeast"/>
        <w:rPr>
          <w:rFonts w:eastAsia="Times New Roman" w:cstheme="minorHAnsi"/>
          <w:color w:val="454249"/>
        </w:rPr>
      </w:pPr>
    </w:p>
    <w:p w:rsidR="007A3F9F" w:rsidRPr="00364CE3" w:rsidRDefault="007A3F9F" w:rsidP="00364CE3">
      <w:pPr>
        <w:spacing w:after="0" w:line="384" w:lineRule="atLeast"/>
        <w:rPr>
          <w:rFonts w:eastAsia="Times New Roman" w:cstheme="minorHAnsi"/>
          <w:color w:val="454249"/>
        </w:rPr>
      </w:pPr>
      <w:r w:rsidRPr="00364CE3">
        <w:rPr>
          <w:rFonts w:eastAsia="Times New Roman" w:cstheme="minorHAnsi"/>
          <w:color w:val="454249"/>
        </w:rPr>
        <w:t xml:space="preserve">We know that a branding project is a lot of work, </w:t>
      </w:r>
      <w:r w:rsidR="00FA5BC2" w:rsidRPr="00364CE3">
        <w:rPr>
          <w:rFonts w:eastAsia="Times New Roman" w:cstheme="minorHAnsi"/>
          <w:color w:val="454249"/>
        </w:rPr>
        <w:t>but rest assured you are already on the right track, and with the right team</w:t>
      </w:r>
      <w:r w:rsidRPr="00364CE3">
        <w:rPr>
          <w:rFonts w:eastAsia="Times New Roman" w:cstheme="minorHAnsi"/>
          <w:color w:val="454249"/>
        </w:rPr>
        <w:t>. If you have any questions or need help disco</w:t>
      </w:r>
      <w:r w:rsidR="00FA5BC2" w:rsidRPr="00364CE3">
        <w:rPr>
          <w:rFonts w:eastAsia="Times New Roman" w:cstheme="minorHAnsi"/>
          <w:color w:val="454249"/>
        </w:rPr>
        <w:t>vering your brand,</w:t>
      </w:r>
      <w:r w:rsidRPr="00364CE3">
        <w:rPr>
          <w:rFonts w:eastAsia="Times New Roman" w:cstheme="minorHAnsi"/>
          <w:color w:val="454249"/>
        </w:rPr>
        <w:t xml:space="preserve"> </w:t>
      </w:r>
      <w:r w:rsidR="00FA5BC2" w:rsidRPr="00364CE3">
        <w:rPr>
          <w:rFonts w:eastAsia="Times New Roman" w:cstheme="minorHAnsi"/>
          <w:color w:val="454249"/>
        </w:rPr>
        <w:t>w</w:t>
      </w:r>
      <w:r w:rsidRPr="00364CE3">
        <w:rPr>
          <w:rFonts w:eastAsia="Times New Roman" w:cstheme="minorHAnsi"/>
          <w:color w:val="454249"/>
        </w:rPr>
        <w:t>e’re happy to help guide you in the right direction.</w:t>
      </w:r>
    </w:p>
    <w:p w:rsidR="001E60E0" w:rsidRPr="00DC7913" w:rsidRDefault="001E60E0" w:rsidP="00364CE3"/>
    <w:sectPr w:rsidR="001E60E0" w:rsidRPr="00DC791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5901" w:rsidRDefault="00055901" w:rsidP="00F4713C">
      <w:pPr>
        <w:spacing w:after="0" w:line="240" w:lineRule="auto"/>
      </w:pPr>
      <w:r>
        <w:separator/>
      </w:r>
    </w:p>
  </w:endnote>
  <w:endnote w:type="continuationSeparator" w:id="0">
    <w:p w:rsidR="00055901" w:rsidRDefault="00055901" w:rsidP="00F47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713C" w:rsidRDefault="00F4713C" w:rsidP="00895F3A">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713C" w:rsidRDefault="00F4713C" w:rsidP="00895F3A">
    <w:pPr>
      <w:pStyle w:val="Footer"/>
      <w:spacing w:line="276" w:lineRule="auto"/>
      <w:jc w:val="center"/>
      <w:rPr>
        <w:color w:val="1F3864" w:themeColor="accent5" w:themeShade="80"/>
        <w:sz w:val="18"/>
        <w:szCs w:val="18"/>
      </w:rPr>
    </w:pPr>
    <w:r w:rsidRPr="00895F3A">
      <w:rPr>
        <w:color w:val="1F3864" w:themeColor="accent5" w:themeShade="80"/>
        <w:sz w:val="18"/>
        <w:szCs w:val="18"/>
      </w:rPr>
      <w:t>DAC Africa Co</w:t>
    </w:r>
    <w:r w:rsidR="00D40AAF">
      <w:rPr>
        <w:color w:val="1F3864" w:themeColor="accent5" w:themeShade="80"/>
        <w:sz w:val="18"/>
        <w:szCs w:val="18"/>
      </w:rPr>
      <w:t>.</w:t>
    </w:r>
    <w:r w:rsidRPr="00895F3A">
      <w:rPr>
        <w:color w:val="1F3864" w:themeColor="accent5" w:themeShade="80"/>
        <w:sz w:val="18"/>
        <w:szCs w:val="18"/>
      </w:rPr>
      <w:t xml:space="preserve"> Limited</w:t>
    </w:r>
    <w:r w:rsidR="00895F3A" w:rsidRPr="00895F3A">
      <w:rPr>
        <w:color w:val="1F3864" w:themeColor="accent5" w:themeShade="80"/>
        <w:sz w:val="18"/>
        <w:szCs w:val="18"/>
      </w:rPr>
      <w:t xml:space="preserve"> | No25. </w:t>
    </w:r>
    <w:proofErr w:type="spellStart"/>
    <w:r w:rsidR="00895F3A" w:rsidRPr="00895F3A">
      <w:rPr>
        <w:color w:val="1F3864" w:themeColor="accent5" w:themeShade="80"/>
        <w:sz w:val="18"/>
        <w:szCs w:val="18"/>
      </w:rPr>
      <w:t>Kiricop</w:t>
    </w:r>
    <w:proofErr w:type="spellEnd"/>
    <w:r w:rsidR="00895F3A" w:rsidRPr="00895F3A">
      <w:rPr>
        <w:color w:val="1F3864" w:themeColor="accent5" w:themeShade="80"/>
        <w:sz w:val="18"/>
        <w:szCs w:val="18"/>
      </w:rPr>
      <w:t xml:space="preserve"> Flats, </w:t>
    </w:r>
    <w:proofErr w:type="spellStart"/>
    <w:r w:rsidR="00895F3A" w:rsidRPr="00895F3A">
      <w:rPr>
        <w:color w:val="1F3864" w:themeColor="accent5" w:themeShade="80"/>
        <w:sz w:val="18"/>
        <w:szCs w:val="18"/>
      </w:rPr>
      <w:t>Rhapta</w:t>
    </w:r>
    <w:proofErr w:type="spellEnd"/>
    <w:r w:rsidR="00895F3A" w:rsidRPr="00895F3A">
      <w:rPr>
        <w:color w:val="1F3864" w:themeColor="accent5" w:themeShade="80"/>
        <w:sz w:val="18"/>
        <w:szCs w:val="18"/>
      </w:rPr>
      <w:t xml:space="preserve"> Road, Nairobi | (+254) 020 440 </w:t>
    </w:r>
    <w:proofErr w:type="gramStart"/>
    <w:r w:rsidR="00895F3A" w:rsidRPr="00895F3A">
      <w:rPr>
        <w:color w:val="1F3864" w:themeColor="accent5" w:themeShade="80"/>
        <w:sz w:val="18"/>
        <w:szCs w:val="18"/>
      </w:rPr>
      <w:t>1404 ,</w:t>
    </w:r>
    <w:proofErr w:type="gramEnd"/>
    <w:r w:rsidR="00895F3A" w:rsidRPr="00895F3A">
      <w:rPr>
        <w:color w:val="1F3864" w:themeColor="accent5" w:themeShade="80"/>
        <w:sz w:val="18"/>
        <w:szCs w:val="18"/>
      </w:rPr>
      <w:t xml:space="preserve"> (+254) 7 999 34 55</w:t>
    </w:r>
    <w:r w:rsidR="00895F3A">
      <w:rPr>
        <w:color w:val="1F3864" w:themeColor="accent5" w:themeShade="80"/>
        <w:sz w:val="18"/>
        <w:szCs w:val="18"/>
      </w:rPr>
      <w:t>5</w:t>
    </w:r>
  </w:p>
  <w:p w:rsidR="00895F3A" w:rsidRPr="00895F3A" w:rsidRDefault="00895F3A" w:rsidP="00895F3A">
    <w:pPr>
      <w:pStyle w:val="Footer"/>
      <w:spacing w:line="276" w:lineRule="auto"/>
      <w:jc w:val="center"/>
      <w:rPr>
        <w:color w:val="1F3864" w:themeColor="accent5" w:themeShade="80"/>
        <w:sz w:val="18"/>
        <w:szCs w:val="18"/>
      </w:rPr>
    </w:pPr>
    <w:r>
      <w:rPr>
        <w:color w:val="1F3864" w:themeColor="accent5" w:themeShade="80"/>
        <w:sz w:val="18"/>
        <w:szCs w:val="18"/>
      </w:rPr>
      <w:t>info@dacafrica.com | www.dacafrica.com</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73B6" w:rsidRDefault="001673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5901" w:rsidRDefault="00055901" w:rsidP="00F4713C">
      <w:pPr>
        <w:spacing w:after="0" w:line="240" w:lineRule="auto"/>
      </w:pPr>
      <w:r>
        <w:separator/>
      </w:r>
    </w:p>
  </w:footnote>
  <w:footnote w:type="continuationSeparator" w:id="0">
    <w:p w:rsidR="00055901" w:rsidRDefault="00055901" w:rsidP="00F471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73B6" w:rsidRDefault="001673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713C" w:rsidRDefault="00F4713C" w:rsidP="00895F3A">
    <w:pPr>
      <w:pStyle w:val="Header"/>
      <w:jc w:val="center"/>
    </w:pPr>
    <w:r>
      <w:rPr>
        <w:noProof/>
      </w:rPr>
      <w:drawing>
        <wp:inline distT="0" distB="0" distL="0" distR="0">
          <wp:extent cx="5943600" cy="8147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C Letterhead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814705"/>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73B6" w:rsidRDefault="001673B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63334E"/>
    <w:multiLevelType w:val="multilevel"/>
    <w:tmpl w:val="FC6C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4F80E5A"/>
    <w:multiLevelType w:val="hybridMultilevel"/>
    <w:tmpl w:val="BE08B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225753D"/>
    <w:multiLevelType w:val="multilevel"/>
    <w:tmpl w:val="ED44D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NzEzNjU0NbMwMjJU0lEKTi0uzszPAykwqgUAPx2w1SwAAAA="/>
  </w:docVars>
  <w:rsids>
    <w:rsidRoot w:val="007A3F9F"/>
    <w:rsid w:val="00001F69"/>
    <w:rsid w:val="00016A65"/>
    <w:rsid w:val="00055901"/>
    <w:rsid w:val="000E21F7"/>
    <w:rsid w:val="0012752C"/>
    <w:rsid w:val="00134851"/>
    <w:rsid w:val="001673B6"/>
    <w:rsid w:val="001E60E0"/>
    <w:rsid w:val="00335364"/>
    <w:rsid w:val="00364CE3"/>
    <w:rsid w:val="003919F7"/>
    <w:rsid w:val="003B5DCD"/>
    <w:rsid w:val="003D7DD8"/>
    <w:rsid w:val="006602AF"/>
    <w:rsid w:val="006A1B28"/>
    <w:rsid w:val="007A3F9F"/>
    <w:rsid w:val="00824BBD"/>
    <w:rsid w:val="00895F3A"/>
    <w:rsid w:val="008C4999"/>
    <w:rsid w:val="008E4FB5"/>
    <w:rsid w:val="00A67C9F"/>
    <w:rsid w:val="00D40AAF"/>
    <w:rsid w:val="00DC7913"/>
    <w:rsid w:val="00DF6275"/>
    <w:rsid w:val="00E37C3C"/>
    <w:rsid w:val="00F05BE1"/>
    <w:rsid w:val="00F4713C"/>
    <w:rsid w:val="00FA5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7A3F9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752C"/>
    <w:pPr>
      <w:ind w:left="720"/>
      <w:contextualSpacing/>
    </w:pPr>
  </w:style>
  <w:style w:type="paragraph" w:styleId="Header">
    <w:name w:val="header"/>
    <w:basedOn w:val="Normal"/>
    <w:link w:val="HeaderChar"/>
    <w:uiPriority w:val="99"/>
    <w:unhideWhenUsed/>
    <w:rsid w:val="00F471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13C"/>
  </w:style>
  <w:style w:type="paragraph" w:styleId="Footer">
    <w:name w:val="footer"/>
    <w:basedOn w:val="Normal"/>
    <w:link w:val="FooterChar"/>
    <w:uiPriority w:val="99"/>
    <w:unhideWhenUsed/>
    <w:rsid w:val="00F471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13C"/>
  </w:style>
  <w:style w:type="character" w:styleId="Hyperlink">
    <w:name w:val="Hyperlink"/>
    <w:basedOn w:val="DefaultParagraphFont"/>
    <w:uiPriority w:val="99"/>
    <w:unhideWhenUsed/>
    <w:rsid w:val="00895F3A"/>
    <w:rPr>
      <w:color w:val="0563C1" w:themeColor="hyperlink"/>
      <w:u w:val="single"/>
    </w:rPr>
  </w:style>
  <w:style w:type="character" w:customStyle="1" w:styleId="Heading2Char">
    <w:name w:val="Heading 2 Char"/>
    <w:basedOn w:val="DefaultParagraphFont"/>
    <w:link w:val="Heading2"/>
    <w:uiPriority w:val="9"/>
    <w:rsid w:val="007A3F9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A3F9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A3F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4610680">
      <w:bodyDiv w:val="1"/>
      <w:marLeft w:val="0"/>
      <w:marRight w:val="0"/>
      <w:marTop w:val="0"/>
      <w:marBottom w:val="0"/>
      <w:divBdr>
        <w:top w:val="none" w:sz="0" w:space="0" w:color="auto"/>
        <w:left w:val="none" w:sz="0" w:space="0" w:color="auto"/>
        <w:bottom w:val="none" w:sz="0" w:space="0" w:color="auto"/>
        <w:right w:val="none" w:sz="0" w:space="0" w:color="auto"/>
      </w:divBdr>
      <w:divsChild>
        <w:div w:id="1464689390">
          <w:blockQuote w:val="1"/>
          <w:marLeft w:val="480"/>
          <w:marRight w:val="480"/>
          <w:marTop w:val="360"/>
          <w:marBottom w:val="600"/>
          <w:divBdr>
            <w:top w:val="none" w:sz="0" w:space="0" w:color="auto"/>
            <w:left w:val="none" w:sz="0" w:space="0" w:color="auto"/>
            <w:bottom w:val="none" w:sz="0" w:space="0" w:color="auto"/>
            <w:right w:val="none" w:sz="0" w:space="0" w:color="auto"/>
          </w:divBdr>
        </w:div>
      </w:divsChild>
    </w:div>
    <w:div w:id="1815482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69</Words>
  <Characters>3819</Characters>
  <Application>Microsoft Office Word</Application>
  <DocSecurity>0</DocSecurity>
  <Lines>31</Lines>
  <Paragraphs>8</Paragraphs>
  <ScaleCrop>false</ScaleCrop>
  <HeadingPairs>
    <vt:vector size="4" baseType="variant">
      <vt:variant>
        <vt:lpstr>Title</vt:lpstr>
      </vt:variant>
      <vt:variant>
        <vt:i4>1</vt:i4>
      </vt:variant>
      <vt:variant>
        <vt:lpstr>Headings</vt:lpstr>
      </vt:variant>
      <vt:variant>
        <vt:i4>51</vt:i4>
      </vt:variant>
    </vt:vector>
  </HeadingPairs>
  <TitlesOfParts>
    <vt:vector size="52" baseType="lpstr">
      <vt:lpstr>Brand Development Questionnaire</vt:lpstr>
      <vt:lpstr>    </vt:lpstr>
      <vt:lpstr>    BRAND DEVELOPMENT GUIDE</vt:lpstr>
      <vt:lpstr>    Please supply the following information to assist us develop a comprehensive bri</vt:lpstr>
      <vt:lpstr>    </vt:lpstr>
      <vt:lpstr>    Brand Values</vt:lpstr>
      <vt:lpstr>    </vt:lpstr>
      <vt:lpstr>    Brand Attributes</vt:lpstr>
      <vt:lpstr>    The following questions will dive into the essence and identity of your brand.</vt:lpstr>
      <vt:lpstr>    </vt:lpstr>
      <vt:lpstr>    Abstract Values</vt:lpstr>
      <vt:lpstr>    </vt:lpstr>
      <vt:lpstr>    Design</vt:lpstr>
      <vt:lpstr>    </vt:lpstr>
      <vt:lpstr>    Logotype</vt:lpstr>
      <vt:lpstr>    </vt:lpstr>
      <vt:lpstr>    </vt:lpstr>
      <vt:lpstr>    </vt:lpstr>
      <vt:lpstr>    </vt:lpstr>
      <vt:lpstr>    </vt:lpstr>
      <vt:lpstr>    Pictorial Mark</vt:lpstr>
      <vt:lpstr>    </vt:lpstr>
      <vt:lpstr>    </vt:lpstr>
      <vt:lpstr>    Abstract Mark</vt:lpstr>
      <vt:lpstr>    </vt:lpstr>
      <vt:lpstr>    </vt:lpstr>
      <vt:lpstr>    Emblem or Enclosure</vt:lpstr>
      <vt:lpstr>    </vt:lpstr>
      <vt:lpstr>    </vt:lpstr>
      <vt:lpstr>    </vt:lpstr>
      <vt:lpstr>    </vt:lpstr>
      <vt:lpstr>    </vt:lpstr>
      <vt:lpstr>    </vt:lpstr>
      <vt:lpstr>    </vt:lpstr>
      <vt:lpstr>    </vt:lpstr>
      <vt:lpstr>    </vt:lpstr>
      <vt:lpstr>    </vt:lpstr>
      <vt:lpstr>    </vt:lpstr>
      <vt:lpstr>    </vt:lpstr>
      <vt:lpstr>    Web 2.0</vt:lpstr>
      <vt:lpstr>    </vt:lpstr>
      <vt:lpstr>    </vt:lpstr>
      <vt:lpstr>    Contemporary</vt:lpstr>
      <vt:lpstr>    </vt:lpstr>
      <vt:lpstr>    Classic</vt:lpstr>
      <vt:lpstr>    </vt:lpstr>
      <vt:lpstr>    </vt:lpstr>
      <vt:lpstr>    Detailed/Stylized</vt:lpstr>
      <vt:lpstr>    </vt:lpstr>
      <vt:lpstr>    </vt:lpstr>
      <vt:lpstr>    </vt:lpstr>
      <vt:lpstr>    Complex illustration</vt:lpstr>
    </vt:vector>
  </TitlesOfParts>
  <Company/>
  <LinksUpToDate>false</LinksUpToDate>
  <CharactersWithSpaces>4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d Development Questionnaire</dc:title>
  <dc:subject/>
  <dc:creator/>
  <cp:keywords/>
  <dc:description/>
  <cp:lastModifiedBy/>
  <cp:revision>1</cp:revision>
  <dcterms:created xsi:type="dcterms:W3CDTF">2020-08-23T20:04:00Z</dcterms:created>
  <dcterms:modified xsi:type="dcterms:W3CDTF">2020-10-11T17:44:00Z</dcterms:modified>
</cp:coreProperties>
</file>